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3E79BBC4" w:rsidR="00F62B59" w:rsidRPr="00645C8B" w:rsidRDefault="00ED2DFC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Academic Coordinato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29114A85" w:rsidR="00C87EF5" w:rsidRPr="00ED2DFC" w:rsidRDefault="00ED2DFC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17648F7C" w:rsidR="00C87EF5" w:rsidRPr="00ED2DFC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ED2DFC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ED2DFC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ED2DF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64DBFBD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This is in reference to my job interest for the position of Academic Coordinator at [XXX School]. I have a Master's degree in Education from the University of ABC and have been working at [YYY Institution] as an Academic Coordinator for more than 4 years. I believe I can contribute significantly to your institution.</w:t>
      </w:r>
    </w:p>
    <w:p w14:paraId="6FC163D0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691F1E91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XXX School] is one of the oldest schools in our country. With a rich history of academic excellence, it is responsible for providing education to an innumerable number of students over the years. Being part of such an institution would be my privilege.</w:t>
      </w:r>
    </w:p>
    <w:p w14:paraId="69E49231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00C942C3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am very efficient at communicating with students from backgrounds and help them achieve the desired academic results. Currently, at YYY, I work with students, faculties, and parents to foster a positive attitude for the students. My current responsibilities include:</w:t>
      </w:r>
    </w:p>
    <w:p w14:paraId="1E942F86" w14:textId="77777777" w:rsid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2459C041" w14:textId="4E51436B" w:rsidR="00ED2DFC" w:rsidRPr="00ED2DFC" w:rsidRDefault="00ED2DFC" w:rsidP="00ED2D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ssist students with course selection, study habits, and career selection.</w:t>
      </w:r>
    </w:p>
    <w:p w14:paraId="22315488" w14:textId="77777777" w:rsidR="00ED2DFC" w:rsidRPr="00ED2DFC" w:rsidRDefault="00ED2DFC" w:rsidP="00ED2DF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ssist faculty in planning learning schedule for students.</w:t>
      </w:r>
    </w:p>
    <w:p w14:paraId="5984B3DB" w14:textId="77777777" w:rsidR="00ED2DFC" w:rsidRPr="00ED2DFC" w:rsidRDefault="00ED2DFC" w:rsidP="00ED2DF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ssist in the development of training programs and modules. </w:t>
      </w:r>
    </w:p>
    <w:p w14:paraId="52F4B937" w14:textId="1F6AA06B" w:rsidR="00ED2DFC" w:rsidRPr="00ED2DFC" w:rsidRDefault="00ED2DFC" w:rsidP="00ED2DF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 xml:space="preserve">Coordinate with </w:t>
      </w: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centre</w:t>
      </w: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 xml:space="preserve"> coordinators and teachers to develop lesson plans and materials.</w:t>
      </w:r>
    </w:p>
    <w:p w14:paraId="117258F6" w14:textId="77777777" w:rsidR="00ED2DFC" w:rsidRPr="00ED2DFC" w:rsidRDefault="00ED2DFC" w:rsidP="00ED2DF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Teach students and school staff about certain topics, such as drug abuse, bullying, and planning for college or careers after graduation.</w:t>
      </w:r>
    </w:p>
    <w:p w14:paraId="6ACB9102" w14:textId="77777777" w:rsidR="00ED2DFC" w:rsidRPr="00ED2DFC" w:rsidRDefault="00ED2DFC" w:rsidP="00ED2DF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Develop and manage a comprehensive academic support program.</w:t>
      </w:r>
    </w:p>
    <w:p w14:paraId="1E86EA0C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38CD8CA0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am an expert communicator and a proficient multitasker, with high-quality decision making and time management skills. My track record is an affirmation of the milestones that I have completed throughout my career. I am perfectly suited for the published job as I have all the necessary skills and experience to excel in this role.</w:t>
      </w:r>
    </w:p>
    <w:p w14:paraId="4098ADCB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3C500C27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Thank you for your time and consideration.</w:t>
      </w:r>
    </w:p>
    <w:p w14:paraId="65EF11FA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 </w:t>
      </w:r>
    </w:p>
    <w:p w14:paraId="1F918D8C" w14:textId="6E304D06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Sincerely</w:t>
      </w:r>
      <w:r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,</w:t>
      </w:r>
    </w:p>
    <w:p w14:paraId="2DEFF2A7" w14:textId="77777777" w:rsidR="00ED2DFC" w:rsidRPr="00ED2DFC" w:rsidRDefault="00ED2DFC" w:rsidP="00ED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ED2DF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640B7C38" w14:textId="311178A3" w:rsidR="00BE0C6C" w:rsidRDefault="00BE0C6C" w:rsidP="00ED2DFC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F4E32"/>
    <w:multiLevelType w:val="hybridMultilevel"/>
    <w:tmpl w:val="293EAD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FE2643A"/>
    <w:multiLevelType w:val="multilevel"/>
    <w:tmpl w:val="A296F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2DFC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Coordinator Cover Letter Sample</dc:title>
  <dc:subject>Create your Cover Letter using Free Academic Coordinator Cover Letter Sample Template</dc:subject>
  <dc:creator>Qwikresume.com</dc:creator>
  <dcterms:created xsi:type="dcterms:W3CDTF">2021-09-26T05:42:00Z</dcterms:created>
  <dcterms:modified xsi:type="dcterms:W3CDTF">2021-09-26T05:42:00Z</dcterms:modified>
  <cp:category>Education</cp:category>
</cp:coreProperties>
</file>